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250b3e6</w:t>
        </w:r>
      </w:hyperlink>
      <w:r>
        <w:t xml:space="preserve"> </w:t>
      </w:r>
      <w:r>
        <w:t xml:space="preserve">on July 24,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PhenoPLIER, a polygenic approach that leverages modules of genes with shared expression patterns across large data compendia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w:t>
      </w:r>
      <w:r>
        <w:t xml:space="preserve"> </w:t>
      </w:r>
      <w:r>
        <w:t xml:space="preserve">Our approach was more accurate in predicting known drug-disease pairs and identifying known mechanisms of action.</w:t>
      </w:r>
      <w:r>
        <w:t xml:space="preserve"> </w:t>
      </w:r>
      <w:r>
        <w:t xml:space="preserve">Furthermore, using a CRISPR-screen for the analysis of lipid regulation, we show that PhenoPLIER is more robust to prioritize drug targets than a standard single-gene method.</w:t>
      </w:r>
      <w:r>
        <w:t xml:space="preserve"> </w:t>
      </w:r>
      <w:r>
        <w:t xml:space="preserve"> </w:t>
      </w:r>
      <w:r>
        <w:t xml:space="preserve">By incorporating groups of co-expressed genes, PhenoPLIER can contextualize genetic associations and reveal potentially attractive targets for pharmacologic intervention when single disease-associated genes are not detected or are not druggable.</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hypertension and lipids with adipose tissue, and myocardial infarction with cardiomyocy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 and this improves robustness to detect and interpret genetic associations.</w:t>
      </w:r>
      <w:r>
        <w:t xml:space="preserve"> </w:t>
      </w:r>
      <w:r>
        <w:t xml:space="preserve">The approach can aid future endeavors focused on identifying potential drug targets for complex disease phenotyp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in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in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w:t>
      </w:r>
      <w:r>
        <w:t xml:space="preserve"> </w:t>
      </w:r>
      <w:r>
        <w:t xml:space="preserve">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 level gene expression quantified by RNA-seq in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drug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alternative drug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in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for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w:t>
      </w:r>
      <w:r>
        <w:t xml:space="preserve">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here traits are mediated by the same cell typ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the analysis of recount2, which was designed for rare disorders but might not be the optimal latent representation for the analysis of wide range of complex diseases.</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ve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w:t>
      </w:r>
      <w:r>
        <w:t xml:space="preserve"> </w:t>
      </w:r>
      <w:r>
        <w:t xml:space="preserve">Here we prioritized drugs for diseases with very different tissue etiologies, and a challenge of the approach is to select the most appropriate tissue model from TWAS to find the reversed transcriptome patterns between genes and drug-induced perturbations.</w:t>
      </w:r>
      <w:r>
        <w:t xml:space="preserve"> </w:t>
      </w:r>
      <w:r>
        <w:t xml:space="preserve">We also demonstrated that clustering trees, introduced as a means to examine developmental processes in single-cell data, provide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likely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 and quality.</w:t>
      </w:r>
      <w:r>
        <w:t xml:space="preserve"> </w:t>
      </w:r>
      <w:r>
        <w:t xml:space="preserve">The potential issues derived from this data heterogeneity was addressed before performing cluster analysis of traits, however, data preprocessing steps are always challenging and might not avoid bias completely.</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text and ru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vailability"/>
      <w:r>
        <w:t xml:space="preserve">Code availability</w:t>
      </w:r>
      <w:bookmarkEnd w:id="77"/>
    </w:p>
    <w:p>
      <w:pPr>
        <w:pStyle w:val="FirstParagraph"/>
      </w:pPr>
      <w:r>
        <w:t xml:space="preserve">The code to reproduce all the analyses in this work is available in</w:t>
      </w:r>
      <w:r>
        <w:t xml:space="preserve"> </w:t>
      </w:r>
      <w:hyperlink r:id="rId78">
        <w:r>
          <w:rPr>
            <w:rStyle w:val="Hyperlink"/>
          </w:rPr>
          <w:t xml:space="preserve">https://github.com/greenelab/phenoplier</w:t>
        </w:r>
      </w:hyperlink>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250b3e6d448d0a6b30c16591ae4d9de2d44e8f3a"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250b3e6d448d0a6b30c16591ae4d9de2d44e8f3a/"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250b3e6d448d0a6b30c16591ae4d9de2d44e8f3a"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250b3e6d448d0a6b30c16591ae4d9de2d44e8f3a/"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24T07:18:59Z</dcterms:created>
  <dcterms:modified xsi:type="dcterms:W3CDTF">2021-07-24T07: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